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dec-23---activity-the-ising-model"/>
    <w:p>
      <w:pPr>
        <w:pStyle w:val="Heading1"/>
      </w:pPr>
      <w:r>
        <w:t xml:space="preserve">7 Dec 23 - Activity: The Ising Model</w:t>
      </w:r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J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⋅</m:t>
              </m:r>
              <m:sSub>
                <m:e>
                  <m:acc>
                    <m:accPr>
                      <m:chr m:val="⃗"/>
                    </m:accPr>
                    <m:e>
                      <m:r>
                        <m:t>S</m:t>
                      </m:r>
                    </m:e>
                  </m:acc>
                </m:e>
                <m:sub>
                  <m:r>
                    <m:t>j</m:t>
                  </m:r>
                </m:sub>
              </m:sSub>
            </m:e>
          </m:d>
        </m:oMath>
      </m:oMathPara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andom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andom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ModuleNotFoundError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2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1sZmlsZQ%3D%3D?line=0'&gt;1&lt;/a&gt; import numpy as n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1'&gt;2&lt;/a&gt; import matplotlib.pyplot as plt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1sZmlsZQ%3D%3D?line=2'&gt;3&lt;/a&gt; import random as random</w:t>
      </w:r>
      <w:r>
        <w:br/>
      </w:r>
      <w:r>
        <w:br/>
      </w:r>
      <w:r>
        <w:br/>
      </w:r>
      <w:r>
        <w:rPr>
          <w:rStyle w:val="VerbatimChar"/>
        </w:rPr>
        <w:t xml:space="preserve">ModuleNotFoundError: No module named 'numpy'</w:t>
      </w:r>
    </w:p>
    <w:p>
      <w:pPr>
        <w:pStyle w:val="SourceCode"/>
      </w:pPr>
      <w:r>
        <w:rPr>
          <w:rStyle w:val="NormalTok"/>
        </w:rPr>
        <w:t xml:space="preserve">cell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simulationSte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NormalTok"/>
        </w:rPr>
        <w:t xml:space="preserve">couplingConsta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J</w:t>
      </w:r>
      <w:r>
        <w:br/>
      </w:r>
      <w:r>
        <w:rPr>
          <w:rStyle w:val="NormalTok"/>
        </w:rPr>
        <w:t xml:space="preserve">temperat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Energy(spin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Calculate all the pairwise energy interactions and sum them up</w:t>
      </w:r>
      <w:r>
        <w:br/>
      </w:r>
      <w:r>
        <w:rPr>
          <w:rStyle w:val="CommentTok"/>
        </w:rPr>
        <w:t xml:space="preserve">    Do rows and columns separately and add them up.''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ow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: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,:])</w:t>
      </w:r>
      <w:r>
        <w:br/>
      </w:r>
      <w:r>
        <w:rPr>
          <w:rStyle w:val="NormalTok"/>
        </w:rPr>
        <w:t xml:space="preserve">    columnNeighbor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[: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cellLength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pinArray[: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cellLength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otalInteraction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owNeighborInteractionEnerg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lumnNeighborInteraction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uplingConstan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talInteractionEnergy</w:t>
      </w:r>
      <w:r>
        <w:br/>
      </w:r>
      <w:r>
        <w:br/>
      </w:r>
      <w:r>
        <w:rPr>
          <w:rStyle w:val="CommentTok"/>
        </w:rPr>
        <w:t xml:space="preserve">## Create an empty square array</w:t>
      </w:r>
      <w:r>
        <w:br/>
      </w:r>
      <w:r>
        <w:rPr>
          <w:rStyle w:val="NormalTok"/>
        </w:rPr>
        <w:t xml:space="preserve">spi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mpty([cellLength,cellLength]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 Populate it with random spin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umn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cellLength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pinArray[row,colum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mmentTok"/>
        </w:rPr>
        <w:t xml:space="preserve"># Calculate the initial energy and magnetization        </w:t>
      </w:r>
      <w:r>
        <w:br/>
      </w:r>
      <w:r>
        <w:rPr>
          <w:rStyle w:val="NormalTok"/>
        </w:rPr>
        <w:t xml:space="preserve">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  <w:r>
        <w:br/>
      </w:r>
      <w:r>
        <w:br/>
      </w:r>
      <w:r>
        <w:rPr>
          <w:rStyle w:val="CommentTok"/>
        </w:rPr>
        <w:t xml:space="preserve">## Show the spin array </w:t>
      </w:r>
      <w:r>
        <w:br/>
      </w:r>
      <w:r>
        <w:rPr>
          <w:rStyle w:val="CommentTok"/>
        </w:rPr>
        <w:t xml:space="preserve">## Black is spin up and white is spin dow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3 line 1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4'&gt;15&lt;/a&gt;     return -couplingConstant*totalInteractionEnergy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6'&gt;17&lt;/a&gt; ## Create an empty square array</w:t>
      </w:r>
      <w:r>
        <w:br/>
      </w:r>
      <w:r>
        <w:rPr>
          <w:rStyle w:val="VerbatimChar"/>
        </w:rPr>
        <w:t xml:space="preserve">---&gt; &lt;a href='vscode-notebook-cell:/Users/caballero/repos/teaching/phy415fall23/content/4_distributions/activity-ising_model.ipynb#W2sZmlsZQ%3D%3D?line=17'&gt;18&lt;/a&gt; spinArray = np.empty([cellLength,cellLength], int)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19'&gt;20&lt;/a&gt; ## Populate it with random spins</w:t>
      </w:r>
      <w:r>
        <w:br/>
      </w:r>
      <w:r>
        <w:rPr>
          <w:rStyle w:val="VerbatimChar"/>
        </w:rPr>
        <w:t xml:space="preserve">     &lt;a href='vscode-notebook-cell:/Users/caballero/repos/teaching/phy415fall23/content/4_distributions/activity-ising_model.ipynb#W2sZmlsZQ%3D%3D?line=20'&gt;21&lt;/a&gt; for row in range(cellLength):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CommentTok"/>
        </w:rPr>
        <w:t xml:space="preserve">## Hold onto the values of the magnetization </w:t>
      </w:r>
      <w:r>
        <w:br/>
      </w:r>
      <w:r>
        <w:rPr>
          <w:rStyle w:val="CommentTok"/>
        </w:rPr>
        <w:t xml:space="preserve">## for each step in the simulation</w:t>
      </w:r>
      <w:r>
        <w:br/>
      </w:r>
      <w:r>
        <w:rPr>
          <w:rStyle w:val="NormalTok"/>
        </w:rPr>
        <w:t xml:space="preserve">magnetization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simulationSteps)</w:t>
      </w:r>
      <w:r>
        <w:br/>
      </w:r>
      <w:r>
        <w:br/>
      </w:r>
      <w:r>
        <w:rPr>
          <w:rStyle w:val="CommentTok"/>
        </w:rPr>
        <w:t xml:space="preserve">## Monte Carlo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te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imulationSteps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magnetization at this step</w:t>
      </w:r>
      <w:r>
        <w:br/>
      </w:r>
      <w:r>
        <w:rPr>
          <w:rStyle w:val="NormalTok"/>
        </w:rPr>
        <w:t xml:space="preserve">    magnetizationArray[step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gnetization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tore the energy before swapping the spin randomly</w:t>
      </w:r>
      <w:r>
        <w:br/>
      </w:r>
      <w:r>
        <w:rPr>
          <w:rStyle w:val="NormalTok"/>
        </w:rPr>
        <w:t xml:space="preserve">    oldEner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Select a spin from the cell</w:t>
      </w:r>
      <w:r>
        <w:br/>
      </w:r>
      <w:r>
        <w:rPr>
          <w:rStyle w:val="NormalTok"/>
        </w:rPr>
        <w:t xml:space="preserve">    i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jthSp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.randrange(cellLength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Flip the spin of that one site</w:t>
      </w:r>
      <w:r>
        <w:br/>
      </w:r>
      <w:r>
        <w:rPr>
          <w:rStyle w:val="NormalTok"/>
        </w:rPr>
        <w:t xml:space="preserve">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Calculate the energy after that change</w:t>
      </w:r>
      <w:r>
        <w:br/>
      </w:r>
      <w:r>
        <w:rPr>
          <w:rStyle w:val="NormalTok"/>
        </w:rPr>
        <w:t xml:space="preserve">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lculateEnergy(spinArray)</w:t>
      </w:r>
      <w:r>
        <w:br/>
      </w:r>
      <w:r>
        <w:rPr>
          <w:rStyle w:val="NormalTok"/>
        </w:rPr>
        <w:t xml:space="preserve">    delta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ergyAtSte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If the change resulted in an increase in the total energy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# evaluate whether to accept the value or n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lta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robabilityOfFl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exp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ltaE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emperature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If the the random value is lower than the probability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# reverse the change to the spin, and recalculate the energ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random.random(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probabilityOfFlip: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spinArray[ithSpin,jthSpi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pinArray[ithSpin,jthSpin]</w:t>
      </w:r>
      <w:r>
        <w:br/>
      </w:r>
      <w:r>
        <w:rPr>
          <w:rStyle w:val="NormalTok"/>
        </w:rPr>
        <w:t xml:space="preserve">            energy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Energy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magnetizationAtSte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spinArray)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4 line 3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0'&gt;1&lt;/a&gt; ## Hold onto the values of the magnetization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1'&gt;2&lt;/a&gt; ## for each step in the simulation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3sZmlsZQ%3D%3D?line=2'&gt;3&lt;/a&gt; magnetizationArray = np.zeros(simulationSteps)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4'&gt;5&lt;/a&gt; ## Monte Carlo Loop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5'&gt;6&lt;/a&gt; for step in range(simulationSteps):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6'&gt;7&lt;/a&gt;     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3sZmlsZQ%3D%3D?line=7'&gt;8&lt;/a&gt;     ## Store the magnetization at this step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np' is not defined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pcolor(spinArray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y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'squar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VerbatimChar"/>
        </w:rPr>
        <w:t xml:space="preserve">---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NameError                                 Traceback (most recent call last)</w:t>
      </w:r>
      <w:r>
        <w:br/>
      </w:r>
      <w:r>
        <w:br/>
      </w:r>
      <w:r>
        <w:rPr>
          <w:rStyle w:val="VerbatimChar"/>
        </w:rPr>
        <w:t xml:space="preserve">/Users/caballero/repos/teaching/phy415fall23/content/4_distributions/activity-ising_model.ipynb Cell 5 line 1</w:t>
      </w:r>
      <w:r>
        <w:br/>
      </w:r>
      <w:r>
        <w:rPr>
          <w:rStyle w:val="VerbatimChar"/>
        </w:rPr>
        <w:t xml:space="preserve">----&gt; &lt;a href='vscode-notebook-cell:/Users/caballero/repos/teaching/phy415fall23/content/4_distributions/activity-ising_model.ipynb#W4sZmlsZQ%3D%3D?line=0'&gt;1&lt;/a&gt; plt.figure(figsize=(8,8)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1'&gt;2&lt;/a&gt; c = plt.pcolor(spinArray, cmap='Greys');</w:t>
      </w:r>
      <w:r>
        <w:br/>
      </w:r>
      <w:r>
        <w:rPr>
          <w:rStyle w:val="VerbatimChar"/>
        </w:rPr>
        <w:t xml:space="preserve">      &lt;a href='vscode-notebook-cell:/Users/caballero/repos/teaching/phy415fall23/content/4_distributions/activity-ising_model.ipynb#W4sZmlsZQ%3D%3D?line=2'&gt;3&lt;/a&gt; plt.axis('square');</w:t>
      </w:r>
      <w:r>
        <w:br/>
      </w:r>
      <w:r>
        <w:br/>
      </w:r>
      <w:r>
        <w:br/>
      </w:r>
      <w:r>
        <w:rPr>
          <w:rStyle w:val="VerbatimChar"/>
        </w:rPr>
        <w:t xml:space="preserve">NameError: name 'plt' is not defined</w:t>
      </w:r>
    </w:p>
    <w:p>
      <w:pPr>
        <w:pStyle w:val="SourceCode"/>
      </w:pPr>
    </w:p>
    <w:p>
      <w:pPr>
        <w:pStyle w:val="FirstParagraph"/>
      </w:pPr>
      <w:r>
        <w:t xml:space="preserve">plt.figure(figsize=(8,6))</w:t>
      </w:r>
    </w:p>
    <w:p>
      <w:pPr>
        <w:pStyle w:val="BodyText"/>
      </w:pPr>
      <w:r>
        <w:t xml:space="preserve">plt.plot(magnetizationArray)</w:t>
      </w:r>
      <w:r>
        <w:t xml:space="preserve"> </w:t>
      </w:r>
      <w:r>
        <w:t xml:space="preserve">plt.ylabel(</w:t>
      </w:r>
      <w:r>
        <w:t xml:space="preserve">‘Magnetization’</w:t>
      </w:r>
      <w:r>
        <w:t xml:space="preserve">)</w:t>
      </w:r>
      <w:r>
        <w:t xml:space="preserve"> </w:t>
      </w:r>
      <w:r>
        <w:t xml:space="preserve">plt.xlabel(</w:t>
      </w:r>
      <w:r>
        <w:t xml:space="preserve">‘Simulation Steps’</w:t>
      </w:r>
      <w:r>
        <w:t xml:space="preserve">)</w:t>
      </w:r>
    </w:p>
    <w:p>
      <w:pPr>
        <w:pStyle w:val="SourceCode"/>
      </w:pPr>
    </w:p>
    <w:bookmarkEnd w:id="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0T06:57:21Z</dcterms:created>
  <dcterms:modified xsi:type="dcterms:W3CDTF">2025-07-10T06:5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